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0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13ebd68-02c7-4795-88ce-6a208d990ff4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13ebd68-02c7-4795-88ce-6a208d990ff4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01fdf89-b8ae-4376-a957-b5e09750ffda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01fdf89-b8ae-4376-a957-b5e09750ffda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b9d2acb-23f6-461d-a3cb-4304ad285637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b9d2acb-23f6-461d-a3cb-4304ad285637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24ddfd0-2ca8-45c7-8343-e696bd937296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24ddfd0-2ca8-45c7-8343-e696bd93729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79022bc-f925-4261-9b12-73ad84266d7b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79022bc-f925-4261-9b12-73ad84266d7b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cfec505-2b8d-4e43-8f80-e4f62339994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cfec505-2b8d-4e43-8f80-e4f62339994f"/>
      <w:r>
        <w:rPr>
          <w:rFonts/>
          <w:b w:val="true"/>
        </w:rPr>
        <w:t xml:space="preserve">: </w:t>
      </w:r>
      <w:r>
        <w:t xml:space="preserve">B - Enoncé 14 : La consommation de Puff Bars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0d6ae40-df9a-4e10-8902-c81b7ca3eb6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0d6ae40-df9a-4e10-8902-c81b7ca3eb62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e537c7f-9e7c-4942-9777-ff8d65ebb93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e537c7f-9e7c-4942-9777-ff8d65ebb936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388d50b-2ac4-4589-a469-2a1616f866e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388d50b-2ac4-4589-a469-2a1616f866ef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1c9b5e1-4228-4759-a854-f7049d145f65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1c9b5e1-4228-4759-a854-f7049d145f65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a93f3d7-3a21-47cb-b214-7c806ef99ff5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a93f3d7-3a21-47cb-b214-7c806ef99ff5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f4bf5de-f41e-4c00-9876-974a7ae9f99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f4bf5de-f41e-4c00-9876-974a7ae9f998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0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0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2:09Z</dcterms:created>
  <dcterms:modified xsi:type="dcterms:W3CDTF">2023-04-20T11:12:1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0</vt:lpwstr>
  </property>
</Properties>
</file>